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a6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eef2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1344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